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904F9" w14:textId="1B1F4A3A" w:rsidR="00000000" w:rsidRPr="002910B2" w:rsidRDefault="0091551B">
      <w:pPr>
        <w:rPr>
          <w:b/>
          <w:bCs/>
          <w:sz w:val="32"/>
          <w:szCs w:val="28"/>
          <w:u w:val="single"/>
        </w:rPr>
      </w:pPr>
      <w:r w:rsidRPr="002910B2">
        <w:rPr>
          <w:b/>
          <w:bCs/>
          <w:sz w:val="32"/>
          <w:szCs w:val="28"/>
          <w:u w:val="single"/>
        </w:rPr>
        <w:t>Warm Up</w:t>
      </w:r>
      <w:r w:rsidRPr="002910B2">
        <w:rPr>
          <w:b/>
          <w:bCs/>
          <w:sz w:val="32"/>
          <w:szCs w:val="28"/>
          <w:u w:val="single"/>
        </w:rPr>
        <w:t xml:space="preserve"> Section</w:t>
      </w:r>
    </w:p>
    <w:p w14:paraId="3A4E3665" w14:textId="77777777" w:rsidR="0091551B" w:rsidRDefault="0091551B"/>
    <w:p w14:paraId="532FB4A1" w14:textId="77777777" w:rsidR="0091551B" w:rsidRDefault="0091551B" w:rsidP="0091551B">
      <w:pPr>
        <w:pStyle w:val="ListParagraph"/>
        <w:numPr>
          <w:ilvl w:val="0"/>
          <w:numId w:val="1"/>
        </w:numPr>
      </w:pPr>
      <w:r>
        <w:t xml:space="preserve">In this section, I have explore three data set - </w:t>
      </w:r>
      <w:r w:rsidRPr="0091551B">
        <w:t>Penguin dataset</w:t>
      </w:r>
      <w:r>
        <w:t xml:space="preserve">, </w:t>
      </w:r>
      <w:r w:rsidRPr="0091551B">
        <w:t>Diamond dataset</w:t>
      </w:r>
      <w:r>
        <w:t xml:space="preserve">, </w:t>
      </w:r>
      <w:r w:rsidRPr="0091551B">
        <w:t>Insurance dataset</w:t>
      </w:r>
      <w:r>
        <w:t xml:space="preserve">. </w:t>
      </w:r>
    </w:p>
    <w:p w14:paraId="49A346B0" w14:textId="77777777" w:rsidR="0091551B" w:rsidRDefault="0091551B" w:rsidP="0091551B">
      <w:pPr>
        <w:pStyle w:val="ListParagraph"/>
        <w:numPr>
          <w:ilvl w:val="0"/>
          <w:numId w:val="1"/>
        </w:numPr>
      </w:pPr>
      <w:r>
        <w:t>I have load the dataset using “</w:t>
      </w:r>
      <w:r w:rsidRPr="0091551B">
        <w:t>pd.read_csv()</w:t>
      </w:r>
      <w:r>
        <w:t xml:space="preserve">” command. </w:t>
      </w:r>
    </w:p>
    <w:p w14:paraId="686502D2" w14:textId="683162AC" w:rsidR="0091551B" w:rsidRDefault="0091551B" w:rsidP="0091551B">
      <w:pPr>
        <w:pStyle w:val="ListParagraph"/>
        <w:numPr>
          <w:ilvl w:val="0"/>
          <w:numId w:val="1"/>
        </w:numPr>
      </w:pPr>
      <w:r>
        <w:t>I have shown five inbuilt functions in “pandas” library which are “</w:t>
      </w:r>
      <w:r w:rsidRPr="0091551B">
        <w:t>describe()</w:t>
      </w:r>
      <w:r>
        <w:t>”, “</w:t>
      </w:r>
      <w:r w:rsidRPr="0091551B">
        <w:t>head(10)</w:t>
      </w:r>
      <w:r>
        <w:t>”, dimension of data as row and column, “</w:t>
      </w:r>
      <w:r w:rsidRPr="0091551B">
        <w:t>value_counts()</w:t>
      </w:r>
      <w:r>
        <w:t>”, “</w:t>
      </w:r>
      <w:r w:rsidRPr="0091551B">
        <w:t>info()</w:t>
      </w:r>
      <w:r>
        <w:t>”.</w:t>
      </w:r>
    </w:p>
    <w:p w14:paraId="7079C01A" w14:textId="406EAD8B" w:rsidR="0091551B" w:rsidRDefault="0091551B" w:rsidP="0091551B">
      <w:pPr>
        <w:pStyle w:val="ListParagraph"/>
        <w:numPr>
          <w:ilvl w:val="0"/>
          <w:numId w:val="1"/>
        </w:numPr>
      </w:pPr>
      <w:r w:rsidRPr="0091551B">
        <w:t>Calculate the sum of missing entries in the dataset</w:t>
      </w:r>
      <w:r>
        <w:t>.</w:t>
      </w:r>
      <w:r w:rsidRPr="0091551B">
        <w:t xml:space="preserve"> </w:t>
      </w:r>
      <w:r>
        <w:t>I have used “</w:t>
      </w:r>
      <w:r>
        <w:t>Fill the missing values</w:t>
      </w:r>
      <w:r>
        <w:t>”</w:t>
      </w:r>
      <w:r>
        <w:t xml:space="preserve"> </w:t>
      </w:r>
      <w:r>
        <w:t xml:space="preserve">technique in </w:t>
      </w:r>
      <w:r w:rsidRPr="0091551B">
        <w:t>Penguin dataset</w:t>
      </w:r>
      <w:r>
        <w:t xml:space="preserve">, </w:t>
      </w:r>
      <w:r w:rsidRPr="0091551B">
        <w:t>Diamond dataset</w:t>
      </w:r>
      <w:r w:rsidRPr="0091551B">
        <w:rPr>
          <w:rFonts w:ascii="Cambria Math" w:hAnsi="Cambria Math" w:cs="Cambria Math"/>
        </w:rPr>
        <w:t xml:space="preserve"> </w:t>
      </w:r>
      <w:r>
        <w:rPr>
          <w:rFonts w:ascii="Cambria Math" w:hAnsi="Cambria Math" w:cs="Cambria Math"/>
        </w:rPr>
        <w:t>and</w:t>
      </w:r>
      <w:r>
        <w:t xml:space="preserve"> </w:t>
      </w:r>
      <w:r>
        <w:t>“</w:t>
      </w:r>
      <w:r>
        <w:t>Drop</w:t>
      </w:r>
      <w:r>
        <w:t>ing</w:t>
      </w:r>
      <w:r>
        <w:t xml:space="preserve"> rows with missing values</w:t>
      </w:r>
      <w:r>
        <w:t xml:space="preserve">” </w:t>
      </w:r>
      <w:r>
        <w:t xml:space="preserve"> </w:t>
      </w:r>
      <w:r>
        <w:t xml:space="preserve">in the </w:t>
      </w:r>
      <w:r w:rsidRPr="0091551B">
        <w:t>Insurance dataset</w:t>
      </w:r>
      <w:r>
        <w:t>.</w:t>
      </w:r>
    </w:p>
    <w:p w14:paraId="56559993" w14:textId="7715CC0D" w:rsidR="0091551B" w:rsidRDefault="0091551B" w:rsidP="0091551B">
      <w:pPr>
        <w:pStyle w:val="ListParagraph"/>
        <w:numPr>
          <w:ilvl w:val="0"/>
          <w:numId w:val="1"/>
        </w:numPr>
      </w:pPr>
      <w:r>
        <w:t xml:space="preserve">Convert data type to catagorical. </w:t>
      </w:r>
    </w:p>
    <w:p w14:paraId="71D09C9A" w14:textId="3450F3DC" w:rsidR="0091551B" w:rsidRDefault="0091551B" w:rsidP="0091551B">
      <w:pPr>
        <w:pStyle w:val="ListParagraph"/>
        <w:numPr>
          <w:ilvl w:val="0"/>
          <w:numId w:val="1"/>
        </w:numPr>
      </w:pPr>
      <w:r>
        <w:t>Draw visualization graphs as H</w:t>
      </w:r>
      <w:r w:rsidRPr="0091551B">
        <w:t>istogram</w:t>
      </w:r>
      <w:r>
        <w:t>, Bar Plot, Pair Plot, Heat Map, Scatter plot</w:t>
      </w:r>
      <w:r w:rsidR="002910B2">
        <w:t>.</w:t>
      </w:r>
    </w:p>
    <w:p w14:paraId="6B3B08FA" w14:textId="77777777" w:rsidR="002910B2" w:rsidRDefault="002910B2" w:rsidP="002910B2"/>
    <w:p w14:paraId="0BB34014" w14:textId="404E4CBB" w:rsidR="002910B2" w:rsidRDefault="002910B2" w:rsidP="002910B2">
      <w:pPr>
        <w:rPr>
          <w:b/>
          <w:bCs/>
          <w:sz w:val="32"/>
          <w:szCs w:val="28"/>
          <w:u w:val="single"/>
        </w:rPr>
      </w:pPr>
      <w:r w:rsidRPr="002910B2">
        <w:rPr>
          <w:b/>
          <w:bCs/>
          <w:sz w:val="32"/>
          <w:szCs w:val="28"/>
          <w:u w:val="single"/>
        </w:rPr>
        <w:t>Linear Regression on the winequality-red Dataset</w:t>
      </w:r>
    </w:p>
    <w:p w14:paraId="7AC192B1" w14:textId="2B7970C2" w:rsidR="002910B2" w:rsidRPr="002910B2" w:rsidRDefault="002910B2" w:rsidP="002910B2">
      <w:r w:rsidRPr="002910B2">
        <w:t>I have a</w:t>
      </w:r>
      <w:r>
        <w:t xml:space="preserve"> performed linear regression on </w:t>
      </w:r>
      <w:r w:rsidRPr="002910B2">
        <w:t>winequality-red Dataseet</w:t>
      </w:r>
      <w:r>
        <w:t xml:space="preserve"> in python and describe below step by step how I do the job. </w:t>
      </w:r>
    </w:p>
    <w:p w14:paraId="0F1A02AB" w14:textId="649BD903" w:rsidR="002910B2" w:rsidRDefault="002910B2" w:rsidP="002910B2">
      <w:pPr>
        <w:pStyle w:val="ListParagraph"/>
        <w:numPr>
          <w:ilvl w:val="0"/>
          <w:numId w:val="1"/>
        </w:numPr>
      </w:pPr>
      <w:r>
        <w:t xml:space="preserve">In </w:t>
      </w:r>
      <w:r>
        <w:t xml:space="preserve">linear regression, </w:t>
      </w:r>
      <w:r>
        <w:t xml:space="preserve">I have </w:t>
      </w:r>
      <w:r>
        <w:t xml:space="preserve">used </w:t>
      </w:r>
      <w:r w:rsidRPr="002910B2">
        <w:t>winequality-red Dataseet</w:t>
      </w:r>
      <w:r>
        <w:t>.</w:t>
      </w:r>
    </w:p>
    <w:p w14:paraId="61F59E8C" w14:textId="3C6CADFD" w:rsidR="002910B2" w:rsidRDefault="002910B2" w:rsidP="002910B2">
      <w:pPr>
        <w:pStyle w:val="ListParagraph"/>
        <w:numPr>
          <w:ilvl w:val="0"/>
          <w:numId w:val="1"/>
        </w:numPr>
      </w:pPr>
      <w:r>
        <w:t>I have read the dataset with “</w:t>
      </w:r>
      <w:r w:rsidRPr="002910B2">
        <w:t>pd.read_csv</w:t>
      </w:r>
      <w:r>
        <w:t>”.</w:t>
      </w:r>
    </w:p>
    <w:p w14:paraId="24FBA2C8" w14:textId="78266734" w:rsidR="002910B2" w:rsidRDefault="002910B2" w:rsidP="002910B2">
      <w:pPr>
        <w:pStyle w:val="ListParagraph"/>
        <w:numPr>
          <w:ilvl w:val="0"/>
          <w:numId w:val="1"/>
        </w:numPr>
      </w:pPr>
      <w:r>
        <w:t>I have identified some duplicate data set and remove  them from the dataset.</w:t>
      </w:r>
    </w:p>
    <w:p w14:paraId="0F93583F" w14:textId="305BA79D" w:rsidR="002910B2" w:rsidRDefault="002910B2" w:rsidP="002910B2">
      <w:pPr>
        <w:pStyle w:val="ListParagraph"/>
        <w:numPr>
          <w:ilvl w:val="0"/>
          <w:numId w:val="1"/>
        </w:numPr>
      </w:pPr>
      <w:r>
        <w:t>I have remove the null data row using the command “</w:t>
      </w:r>
      <w:r w:rsidRPr="002910B2">
        <w:t>dropna()</w:t>
      </w:r>
      <w:r>
        <w:t>”.</w:t>
      </w:r>
    </w:p>
    <w:p w14:paraId="660A51EF" w14:textId="473A10AB" w:rsidR="002910B2" w:rsidRDefault="002910B2" w:rsidP="002910B2">
      <w:pPr>
        <w:pStyle w:val="ListParagraph"/>
        <w:numPr>
          <w:ilvl w:val="0"/>
          <w:numId w:val="1"/>
        </w:numPr>
      </w:pPr>
      <w:r>
        <w:t>Describe the statistical values using “describe()” for the numerical column.</w:t>
      </w:r>
    </w:p>
    <w:p w14:paraId="3B056DE7" w14:textId="199E59C6" w:rsidR="002910B2" w:rsidRDefault="002910B2" w:rsidP="002910B2">
      <w:pPr>
        <w:pStyle w:val="ListParagraph"/>
        <w:numPr>
          <w:ilvl w:val="0"/>
          <w:numId w:val="1"/>
        </w:numPr>
      </w:pPr>
      <w:r>
        <w:t>Select features and target data and consider “quality” as target data.</w:t>
      </w:r>
    </w:p>
    <w:p w14:paraId="2B95BBB8" w14:textId="6AE6B8C0" w:rsidR="002910B2" w:rsidRPr="002910B2" w:rsidRDefault="002910B2" w:rsidP="002910B2">
      <w:pPr>
        <w:pStyle w:val="ListParagraph"/>
        <w:numPr>
          <w:ilvl w:val="0"/>
          <w:numId w:val="1"/>
        </w:numPr>
        <w:rPr>
          <w:rStyle w:val="fontstyle51"/>
          <w:rFonts w:ascii="Times New Roman" w:hAnsi="Times New Roman"/>
          <w:i w:val="0"/>
          <w:iCs w:val="0"/>
          <w:color w:val="auto"/>
          <w:sz w:val="24"/>
          <w:szCs w:val="22"/>
        </w:rPr>
      </w:pPr>
      <w:r>
        <w:t xml:space="preserve">Define data matrix </w:t>
      </w:r>
      <w:r w:rsidRPr="002910B2">
        <w:rPr>
          <w:rStyle w:val="fontstyle01"/>
          <w:i w:val="0"/>
          <w:iCs w:val="0"/>
        </w:rPr>
        <w:t xml:space="preserve">X </w:t>
      </w:r>
      <w:r w:rsidRPr="002910B2">
        <w:rPr>
          <w:rStyle w:val="fontstyle21"/>
          <w:rFonts w:ascii="Cambria Math" w:hAnsi="Cambria Math" w:cs="Cambria Math"/>
          <w:i w:val="0"/>
          <w:iCs w:val="0"/>
        </w:rPr>
        <w:t>∈</w:t>
      </w:r>
      <w:r w:rsidRPr="002910B2">
        <w:rPr>
          <w:rStyle w:val="fontstyle21"/>
          <w:i w:val="0"/>
          <w:iCs w:val="0"/>
        </w:rPr>
        <w:t xml:space="preserve"> </w:t>
      </w:r>
      <w:r w:rsidRPr="002910B2">
        <w:rPr>
          <w:rStyle w:val="fontstyle31"/>
        </w:rPr>
        <w:t>R</w:t>
      </w:r>
      <w:r w:rsidRPr="002910B2">
        <w:rPr>
          <w:rStyle w:val="fontstyle41"/>
          <w:i w:val="0"/>
          <w:iCs w:val="0"/>
          <w:sz w:val="24"/>
          <w:szCs w:val="24"/>
          <w:vertAlign w:val="superscript"/>
        </w:rPr>
        <w:t>N</w:t>
      </w:r>
      <w:r w:rsidRPr="002910B2">
        <w:rPr>
          <w:rStyle w:val="fontstyle51"/>
          <w:i w:val="0"/>
          <w:iCs w:val="0"/>
          <w:sz w:val="24"/>
          <w:szCs w:val="24"/>
          <w:vertAlign w:val="superscript"/>
        </w:rPr>
        <w:t>×</w:t>
      </w:r>
      <w:r w:rsidRPr="002910B2">
        <w:rPr>
          <w:rStyle w:val="fontstyle41"/>
          <w:i w:val="0"/>
          <w:iCs w:val="0"/>
          <w:sz w:val="24"/>
          <w:szCs w:val="24"/>
          <w:vertAlign w:val="superscript"/>
        </w:rPr>
        <w:t>d</w:t>
      </w:r>
      <w:r>
        <w:rPr>
          <w:rStyle w:val="fontstyle41"/>
          <w:i w:val="0"/>
          <w:iCs w:val="0"/>
          <w:sz w:val="24"/>
          <w:szCs w:val="24"/>
        </w:rPr>
        <w:t xml:space="preserve"> and </w:t>
      </w:r>
      <w:r>
        <w:rPr>
          <w:rStyle w:val="fontstyle01"/>
          <w:i w:val="0"/>
          <w:iCs w:val="0"/>
        </w:rPr>
        <w:t>y</w:t>
      </w:r>
      <w:r w:rsidRPr="002910B2">
        <w:rPr>
          <w:rStyle w:val="fontstyle01"/>
          <w:i w:val="0"/>
          <w:iCs w:val="0"/>
        </w:rPr>
        <w:t xml:space="preserve"> </w:t>
      </w:r>
      <w:r w:rsidRPr="002910B2">
        <w:rPr>
          <w:rStyle w:val="fontstyle21"/>
          <w:rFonts w:ascii="Cambria Math" w:hAnsi="Cambria Math" w:cs="Cambria Math"/>
          <w:i w:val="0"/>
          <w:iCs w:val="0"/>
        </w:rPr>
        <w:t>∈</w:t>
      </w:r>
      <w:r w:rsidRPr="002910B2">
        <w:rPr>
          <w:rStyle w:val="fontstyle21"/>
          <w:i w:val="0"/>
          <w:iCs w:val="0"/>
        </w:rPr>
        <w:t xml:space="preserve"> </w:t>
      </w:r>
      <w:r w:rsidRPr="002910B2">
        <w:rPr>
          <w:rStyle w:val="fontstyle31"/>
        </w:rPr>
        <w:t>R</w:t>
      </w:r>
      <w:r w:rsidRPr="002910B2">
        <w:rPr>
          <w:rStyle w:val="fontstyle41"/>
          <w:i w:val="0"/>
          <w:iCs w:val="0"/>
          <w:sz w:val="24"/>
          <w:szCs w:val="24"/>
          <w:vertAlign w:val="superscript"/>
        </w:rPr>
        <w:t>N</w:t>
      </w:r>
      <w:r>
        <w:rPr>
          <w:rStyle w:val="fontstyle51"/>
          <w:i w:val="0"/>
          <w:iCs w:val="0"/>
          <w:sz w:val="24"/>
          <w:szCs w:val="24"/>
        </w:rPr>
        <w:t xml:space="preserve"> where, d is the features.</w:t>
      </w:r>
    </w:p>
    <w:p w14:paraId="55DDE37A" w14:textId="4A4DD0F0" w:rsidR="002910B2" w:rsidRDefault="002910B2" w:rsidP="002910B2">
      <w:pPr>
        <w:pStyle w:val="ListParagraph"/>
        <w:numPr>
          <w:ilvl w:val="0"/>
          <w:numId w:val="1"/>
        </w:numPr>
      </w:pPr>
      <w:r>
        <w:t>Define normalize function and normalize all of the fearture data.</w:t>
      </w:r>
    </w:p>
    <w:p w14:paraId="74D1FF14" w14:textId="26556261" w:rsidR="002910B2" w:rsidRDefault="002910B2" w:rsidP="002910B2">
      <w:pPr>
        <w:pStyle w:val="ListParagraph"/>
        <w:numPr>
          <w:ilvl w:val="0"/>
          <w:numId w:val="1"/>
        </w:numPr>
      </w:pPr>
      <w:r w:rsidRPr="002910B2">
        <w:t>Divide the dataset into training (80%) and test (20%)</w:t>
      </w:r>
      <w:r>
        <w:t>.</w:t>
      </w:r>
    </w:p>
    <w:p w14:paraId="52DA36D2" w14:textId="34ABD8E3" w:rsidR="002910B2" w:rsidRDefault="002910B2" w:rsidP="002910B2">
      <w:pPr>
        <w:pStyle w:val="ListParagraph"/>
        <w:numPr>
          <w:ilvl w:val="0"/>
          <w:numId w:val="1"/>
        </w:numPr>
      </w:pPr>
      <w:r w:rsidRPr="002910B2">
        <w:t>Print training and test data shape</w:t>
      </w:r>
      <w:r>
        <w:t>.</w:t>
      </w:r>
    </w:p>
    <w:p w14:paraId="4700422A" w14:textId="3FAC5867" w:rsidR="002910B2" w:rsidRDefault="002910B2" w:rsidP="002910B2">
      <w:pPr>
        <w:pStyle w:val="ListParagraph"/>
        <w:numPr>
          <w:ilvl w:val="0"/>
          <w:numId w:val="1"/>
        </w:numPr>
      </w:pPr>
      <w:r>
        <w:t>Evaluate the w as w = (X</w:t>
      </w:r>
      <w:r w:rsidRPr="002910B2">
        <w:rPr>
          <w:vertAlign w:val="superscript"/>
        </w:rPr>
        <w:t>T</w:t>
      </w:r>
      <w:r>
        <w:t>X)</w:t>
      </w:r>
      <w:r w:rsidRPr="002910B2">
        <w:rPr>
          <w:vertAlign w:val="superscript"/>
        </w:rPr>
        <w:t>-1</w:t>
      </w:r>
      <w:r>
        <w:t xml:space="preserve"> X</w:t>
      </w:r>
      <w:r w:rsidRPr="002910B2">
        <w:rPr>
          <w:vertAlign w:val="superscript"/>
        </w:rPr>
        <w:t>T</w:t>
      </w:r>
      <w:r>
        <w:t>y.</w:t>
      </w:r>
    </w:p>
    <w:p w14:paraId="7BEF053F" w14:textId="51C83C63" w:rsidR="002910B2" w:rsidRDefault="002910B2" w:rsidP="002910B2">
      <w:pPr>
        <w:pStyle w:val="ListParagraph"/>
        <w:numPr>
          <w:ilvl w:val="0"/>
          <w:numId w:val="1"/>
        </w:numPr>
      </w:pPr>
      <w:r>
        <w:t>Usiing the predicting and calculating data e</w:t>
      </w:r>
      <w:r w:rsidRPr="002910B2">
        <w:t>valuate the mean squared error (MSE)</w:t>
      </w:r>
      <w:r>
        <w:t>.</w:t>
      </w:r>
    </w:p>
    <w:p w14:paraId="144F2F92" w14:textId="09C17B0F" w:rsidR="002910B2" w:rsidRDefault="002910B2" w:rsidP="002910B2">
      <w:pPr>
        <w:pStyle w:val="ListParagraph"/>
        <w:numPr>
          <w:ilvl w:val="0"/>
          <w:numId w:val="1"/>
        </w:numPr>
      </w:pPr>
      <w:r>
        <w:t>Scatter plot of the</w:t>
      </w:r>
      <w:r w:rsidRPr="002910B2">
        <w:t xml:space="preserve"> prediction vs the actual data values</w:t>
      </w:r>
      <w:r>
        <w:t>.</w:t>
      </w:r>
    </w:p>
    <w:p w14:paraId="7189B63D" w14:textId="0B3637E1" w:rsidR="002910B2" w:rsidRDefault="002910B2" w:rsidP="002910B2">
      <w:pPr>
        <w:pStyle w:val="ListParagraph"/>
        <w:numPr>
          <w:ilvl w:val="0"/>
          <w:numId w:val="1"/>
        </w:numPr>
      </w:pPr>
      <w:r>
        <w:t>Provide the l</w:t>
      </w:r>
      <w:r w:rsidRPr="002910B2">
        <w:t>oss value for training data and the weight vector</w:t>
      </w:r>
      <w:r>
        <w:t xml:space="preserve"> and p</w:t>
      </w:r>
      <w:r w:rsidRPr="002910B2">
        <w:t>lot by comparing the predictions vs the actual test data.</w:t>
      </w:r>
    </w:p>
    <w:p w14:paraId="3EA39F43" w14:textId="19E30511" w:rsidR="002910B2" w:rsidRDefault="002910B2" w:rsidP="002910B2">
      <w:r>
        <w:t xml:space="preserve">In linear regression, the weight is calculated using the </w:t>
      </w:r>
      <w:r w:rsidRPr="002910B2">
        <w:t>Ordinary Least Squares (OLS)</w:t>
      </w:r>
      <w:r>
        <w:t xml:space="preserve"> technique. This technique have some benefit and drawback. In this techique there is no need any </w:t>
      </w:r>
      <w:r w:rsidRPr="002910B2">
        <w:t>hyperparameters like learning rates</w:t>
      </w:r>
      <w:r>
        <w:t xml:space="preserve"> which save time. In this case, dependent variable changes with the chage of any independent variables. There is also some drawbacks. A matrix inverse operation is included in this method. Iif the matrix become singular then inverse wiill not be possible. </w:t>
      </w:r>
    </w:p>
    <w:p w14:paraId="1D618E25" w14:textId="6AC5C61E" w:rsidR="002910B2" w:rsidRDefault="002910B2" w:rsidP="002910B2">
      <w:pPr>
        <w:rPr>
          <w:b/>
          <w:bCs/>
          <w:sz w:val="32"/>
          <w:szCs w:val="28"/>
          <w:u w:val="single"/>
        </w:rPr>
      </w:pPr>
      <w:r w:rsidRPr="002910B2">
        <w:rPr>
          <w:b/>
          <w:bCs/>
          <w:sz w:val="32"/>
          <w:szCs w:val="28"/>
          <w:u w:val="single"/>
        </w:rPr>
        <w:lastRenderedPageBreak/>
        <w:t>L</w:t>
      </w:r>
      <w:r>
        <w:rPr>
          <w:b/>
          <w:bCs/>
          <w:sz w:val="32"/>
          <w:szCs w:val="28"/>
          <w:u w:val="single"/>
        </w:rPr>
        <w:t>ogistic</w:t>
      </w:r>
      <w:r w:rsidRPr="002910B2">
        <w:rPr>
          <w:b/>
          <w:bCs/>
          <w:sz w:val="32"/>
          <w:szCs w:val="28"/>
          <w:u w:val="single"/>
        </w:rPr>
        <w:t xml:space="preserve"> Regression on the </w:t>
      </w:r>
      <w:r>
        <w:rPr>
          <w:b/>
          <w:bCs/>
          <w:sz w:val="32"/>
          <w:szCs w:val="28"/>
          <w:u w:val="single"/>
        </w:rPr>
        <w:t>P</w:t>
      </w:r>
      <w:r w:rsidRPr="002910B2">
        <w:rPr>
          <w:b/>
          <w:bCs/>
          <w:sz w:val="32"/>
          <w:szCs w:val="28"/>
          <w:u w:val="single"/>
        </w:rPr>
        <w:t>enguins Dataset</w:t>
      </w:r>
    </w:p>
    <w:p w14:paraId="5EDEBF67" w14:textId="77777777" w:rsidR="002910B2" w:rsidRDefault="002910B2" w:rsidP="002910B2"/>
    <w:p w14:paraId="2804CFF8" w14:textId="7EBB8F8B" w:rsidR="002910B2" w:rsidRPr="002910B2" w:rsidRDefault="002910B2" w:rsidP="002910B2">
      <w:r w:rsidRPr="002910B2">
        <w:t>I have a</w:t>
      </w:r>
      <w:r>
        <w:t xml:space="preserve"> performed l</w:t>
      </w:r>
      <w:r>
        <w:t>ogistic</w:t>
      </w:r>
      <w:r>
        <w:t xml:space="preserve"> regression on </w:t>
      </w:r>
      <w:r w:rsidRPr="002910B2">
        <w:t>winequality-red Dataseet</w:t>
      </w:r>
      <w:r>
        <w:t xml:space="preserve"> in python and describe below step by step how I do the job. </w:t>
      </w:r>
    </w:p>
    <w:p w14:paraId="6AAE63BC" w14:textId="0CA24D12" w:rsidR="002910B2" w:rsidRDefault="002910B2" w:rsidP="002910B2">
      <w:pPr>
        <w:pStyle w:val="ListParagraph"/>
        <w:numPr>
          <w:ilvl w:val="0"/>
          <w:numId w:val="1"/>
        </w:numPr>
      </w:pPr>
      <w:r>
        <w:t xml:space="preserve">In </w:t>
      </w:r>
      <w:r>
        <w:t>logistic</w:t>
      </w:r>
      <w:r>
        <w:t xml:space="preserve"> regression, I have used </w:t>
      </w:r>
      <w:r>
        <w:t>Penguins</w:t>
      </w:r>
      <w:r w:rsidRPr="002910B2">
        <w:t xml:space="preserve"> Dataseet</w:t>
      </w:r>
      <w:r>
        <w:t>.</w:t>
      </w:r>
    </w:p>
    <w:p w14:paraId="3F351CAE" w14:textId="77777777" w:rsidR="002910B2" w:rsidRDefault="002910B2" w:rsidP="002910B2">
      <w:pPr>
        <w:pStyle w:val="ListParagraph"/>
        <w:numPr>
          <w:ilvl w:val="0"/>
          <w:numId w:val="1"/>
        </w:numPr>
      </w:pPr>
      <w:r>
        <w:t>I have read the dataset with “</w:t>
      </w:r>
      <w:r w:rsidRPr="002910B2">
        <w:t>pd.read_csv</w:t>
      </w:r>
      <w:r>
        <w:t>”.</w:t>
      </w:r>
    </w:p>
    <w:p w14:paraId="7B3B4852" w14:textId="5BC99560" w:rsidR="002910B2" w:rsidRDefault="002910B2" w:rsidP="002910B2">
      <w:pPr>
        <w:pStyle w:val="ListParagraph"/>
        <w:numPr>
          <w:ilvl w:val="0"/>
          <w:numId w:val="1"/>
        </w:numPr>
      </w:pPr>
      <w:r w:rsidRPr="002910B2">
        <w:t>Determine the sum of missing entries</w:t>
      </w:r>
      <w:r>
        <w:t xml:space="preserve"> and </w:t>
      </w:r>
      <w:r w:rsidRPr="002910B2">
        <w:t xml:space="preserve">fill up </w:t>
      </w:r>
      <w:r>
        <w:t>m</w:t>
      </w:r>
      <w:r w:rsidRPr="002910B2">
        <w:t>issing value in each column</w:t>
      </w:r>
      <w:r>
        <w:t>.</w:t>
      </w:r>
    </w:p>
    <w:p w14:paraId="2C526ACD" w14:textId="77777777" w:rsidR="002910B2" w:rsidRDefault="002910B2" w:rsidP="002910B2">
      <w:pPr>
        <w:pStyle w:val="ListParagraph"/>
        <w:numPr>
          <w:ilvl w:val="0"/>
          <w:numId w:val="1"/>
        </w:numPr>
      </w:pPr>
      <w:r>
        <w:t>Describe the statistical values using “describe()” for the numerical column.</w:t>
      </w:r>
    </w:p>
    <w:p w14:paraId="1218DAAB" w14:textId="289CFEF1" w:rsidR="002910B2" w:rsidRDefault="002910B2" w:rsidP="002910B2">
      <w:pPr>
        <w:pStyle w:val="ListParagraph"/>
        <w:numPr>
          <w:ilvl w:val="0"/>
          <w:numId w:val="1"/>
        </w:numPr>
      </w:pPr>
      <w:r w:rsidRPr="002910B2">
        <w:t>Convert features with string datatype to categorical</w:t>
      </w:r>
      <w:r w:rsidRPr="002910B2">
        <w:t xml:space="preserve"> </w:t>
      </w:r>
      <w:r w:rsidRPr="002910B2">
        <w:t>(species,island,sex)</w:t>
      </w:r>
      <w:r>
        <w:t>.</w:t>
      </w:r>
    </w:p>
    <w:p w14:paraId="0979439F" w14:textId="461D31AC" w:rsidR="002910B2" w:rsidRDefault="002910B2" w:rsidP="002910B2">
      <w:pPr>
        <w:pStyle w:val="ListParagraph"/>
        <w:numPr>
          <w:ilvl w:val="0"/>
          <w:numId w:val="1"/>
        </w:numPr>
      </w:pPr>
      <w:r>
        <w:t xml:space="preserve">Define </w:t>
      </w:r>
      <w:r w:rsidRPr="002910B2">
        <w:t xml:space="preserve">Normalize </w:t>
      </w:r>
      <w:r>
        <w:t xml:space="preserve">Function and normalize </w:t>
      </w:r>
      <w:r w:rsidRPr="002910B2">
        <w:t>non-categorical features</w:t>
      </w:r>
      <w:r>
        <w:t xml:space="preserve"> by finding</w:t>
      </w:r>
      <w:r w:rsidRPr="002910B2">
        <w:t xml:space="preserve"> the min and max values for each column</w:t>
      </w:r>
      <w:r>
        <w:t xml:space="preserve"> where data renge is 0 to 1.</w:t>
      </w:r>
    </w:p>
    <w:p w14:paraId="70D7FB6F" w14:textId="2CAA396F" w:rsidR="002910B2" w:rsidRDefault="002910B2" w:rsidP="002910B2">
      <w:pPr>
        <w:pStyle w:val="ListParagraph"/>
        <w:numPr>
          <w:ilvl w:val="0"/>
          <w:numId w:val="1"/>
        </w:numPr>
      </w:pPr>
      <w:r>
        <w:t>Select features and target data and consider “</w:t>
      </w:r>
      <w:r>
        <w:t>sex</w:t>
      </w:r>
      <w:r>
        <w:t>” as target data.</w:t>
      </w:r>
    </w:p>
    <w:p w14:paraId="5DB01EA8" w14:textId="77777777" w:rsidR="002910B2" w:rsidRPr="002910B2" w:rsidRDefault="002910B2" w:rsidP="002910B2">
      <w:pPr>
        <w:pStyle w:val="ListParagraph"/>
        <w:numPr>
          <w:ilvl w:val="0"/>
          <w:numId w:val="1"/>
        </w:numPr>
        <w:rPr>
          <w:rStyle w:val="fontstyle51"/>
          <w:rFonts w:ascii="Times New Roman" w:hAnsi="Times New Roman"/>
          <w:i w:val="0"/>
          <w:iCs w:val="0"/>
          <w:color w:val="auto"/>
          <w:sz w:val="24"/>
          <w:szCs w:val="22"/>
        </w:rPr>
      </w:pPr>
      <w:r>
        <w:t xml:space="preserve">Define data matrix </w:t>
      </w:r>
      <w:r w:rsidRPr="002910B2">
        <w:rPr>
          <w:rStyle w:val="fontstyle01"/>
          <w:i w:val="0"/>
          <w:iCs w:val="0"/>
        </w:rPr>
        <w:t xml:space="preserve">X </w:t>
      </w:r>
      <w:r w:rsidRPr="002910B2">
        <w:rPr>
          <w:rStyle w:val="fontstyle21"/>
          <w:rFonts w:ascii="Cambria Math" w:hAnsi="Cambria Math" w:cs="Cambria Math"/>
          <w:i w:val="0"/>
          <w:iCs w:val="0"/>
        </w:rPr>
        <w:t>∈</w:t>
      </w:r>
      <w:r w:rsidRPr="002910B2">
        <w:rPr>
          <w:rStyle w:val="fontstyle21"/>
          <w:i w:val="0"/>
          <w:iCs w:val="0"/>
        </w:rPr>
        <w:t xml:space="preserve"> </w:t>
      </w:r>
      <w:r w:rsidRPr="002910B2">
        <w:rPr>
          <w:rStyle w:val="fontstyle31"/>
        </w:rPr>
        <w:t>R</w:t>
      </w:r>
      <w:r w:rsidRPr="002910B2">
        <w:rPr>
          <w:rStyle w:val="fontstyle41"/>
          <w:i w:val="0"/>
          <w:iCs w:val="0"/>
          <w:sz w:val="24"/>
          <w:szCs w:val="24"/>
          <w:vertAlign w:val="superscript"/>
        </w:rPr>
        <w:t>N</w:t>
      </w:r>
      <w:r w:rsidRPr="002910B2">
        <w:rPr>
          <w:rStyle w:val="fontstyle51"/>
          <w:i w:val="0"/>
          <w:iCs w:val="0"/>
          <w:sz w:val="24"/>
          <w:szCs w:val="24"/>
          <w:vertAlign w:val="superscript"/>
        </w:rPr>
        <w:t>×</w:t>
      </w:r>
      <w:r w:rsidRPr="002910B2">
        <w:rPr>
          <w:rStyle w:val="fontstyle41"/>
          <w:i w:val="0"/>
          <w:iCs w:val="0"/>
          <w:sz w:val="24"/>
          <w:szCs w:val="24"/>
          <w:vertAlign w:val="superscript"/>
        </w:rPr>
        <w:t>d</w:t>
      </w:r>
      <w:r>
        <w:rPr>
          <w:rStyle w:val="fontstyle41"/>
          <w:i w:val="0"/>
          <w:iCs w:val="0"/>
          <w:sz w:val="24"/>
          <w:szCs w:val="24"/>
        </w:rPr>
        <w:t xml:space="preserve"> and </w:t>
      </w:r>
      <w:r>
        <w:rPr>
          <w:rStyle w:val="fontstyle01"/>
          <w:i w:val="0"/>
          <w:iCs w:val="0"/>
        </w:rPr>
        <w:t>y</w:t>
      </w:r>
      <w:r w:rsidRPr="002910B2">
        <w:rPr>
          <w:rStyle w:val="fontstyle01"/>
          <w:i w:val="0"/>
          <w:iCs w:val="0"/>
        </w:rPr>
        <w:t xml:space="preserve"> </w:t>
      </w:r>
      <w:r w:rsidRPr="002910B2">
        <w:rPr>
          <w:rStyle w:val="fontstyle21"/>
          <w:rFonts w:ascii="Cambria Math" w:hAnsi="Cambria Math" w:cs="Cambria Math"/>
          <w:i w:val="0"/>
          <w:iCs w:val="0"/>
        </w:rPr>
        <w:t>∈</w:t>
      </w:r>
      <w:r w:rsidRPr="002910B2">
        <w:rPr>
          <w:rStyle w:val="fontstyle21"/>
          <w:i w:val="0"/>
          <w:iCs w:val="0"/>
        </w:rPr>
        <w:t xml:space="preserve"> </w:t>
      </w:r>
      <w:r w:rsidRPr="002910B2">
        <w:rPr>
          <w:rStyle w:val="fontstyle31"/>
        </w:rPr>
        <w:t>R</w:t>
      </w:r>
      <w:r w:rsidRPr="002910B2">
        <w:rPr>
          <w:rStyle w:val="fontstyle41"/>
          <w:i w:val="0"/>
          <w:iCs w:val="0"/>
          <w:sz w:val="24"/>
          <w:szCs w:val="24"/>
          <w:vertAlign w:val="superscript"/>
        </w:rPr>
        <w:t>N</w:t>
      </w:r>
      <w:r>
        <w:rPr>
          <w:rStyle w:val="fontstyle51"/>
          <w:i w:val="0"/>
          <w:iCs w:val="0"/>
          <w:sz w:val="24"/>
          <w:szCs w:val="24"/>
        </w:rPr>
        <w:t xml:space="preserve"> where, d is the features.</w:t>
      </w:r>
    </w:p>
    <w:p w14:paraId="2CF68477" w14:textId="5E9AA0CD" w:rsidR="002910B2" w:rsidRDefault="002910B2" w:rsidP="002910B2">
      <w:pPr>
        <w:pStyle w:val="ListParagraph"/>
        <w:numPr>
          <w:ilvl w:val="0"/>
          <w:numId w:val="1"/>
        </w:numPr>
      </w:pPr>
      <w:r w:rsidRPr="002910B2">
        <w:t>Divide the dataset into training (80%) and test (20%)</w:t>
      </w:r>
      <w:r>
        <w:t>.</w:t>
      </w:r>
    </w:p>
    <w:p w14:paraId="0844967C" w14:textId="77777777" w:rsidR="002910B2" w:rsidRDefault="002910B2" w:rsidP="002910B2">
      <w:pPr>
        <w:pStyle w:val="ListParagraph"/>
        <w:numPr>
          <w:ilvl w:val="0"/>
          <w:numId w:val="1"/>
        </w:numPr>
      </w:pPr>
      <w:r w:rsidRPr="002910B2">
        <w:t>Print training and test data shape</w:t>
      </w:r>
    </w:p>
    <w:p w14:paraId="57E3EAB6" w14:textId="48591FA6" w:rsidR="002910B2" w:rsidRDefault="002910B2" w:rsidP="002910B2">
      <w:pPr>
        <w:pStyle w:val="ListParagraph"/>
        <w:numPr>
          <w:ilvl w:val="0"/>
          <w:numId w:val="1"/>
        </w:numPr>
      </w:pPr>
      <w:r w:rsidRPr="002910B2">
        <w:t>Define Logistic Regression class</w:t>
      </w:r>
      <w:r>
        <w:t xml:space="preserve"> using “</w:t>
      </w:r>
      <w:r w:rsidRPr="002910B2">
        <w:t>class LogitRegression():</w:t>
      </w:r>
      <w:r>
        <w:t>”</w:t>
      </w:r>
    </w:p>
    <w:p w14:paraId="4E2DAFDE" w14:textId="531193F9" w:rsidR="002910B2" w:rsidRDefault="002910B2" w:rsidP="002910B2">
      <w:pPr>
        <w:pStyle w:val="ListParagraph"/>
        <w:numPr>
          <w:ilvl w:val="0"/>
          <w:numId w:val="1"/>
        </w:numPr>
      </w:pPr>
      <w:r>
        <w:t>Fit the function, use sigmoid function, implement the loss function, use graient descent formula, evaluate the predicted result.</w:t>
      </w:r>
    </w:p>
    <w:p w14:paraId="4FAFAD76" w14:textId="1D0EDD2C" w:rsidR="002910B2" w:rsidRDefault="002910B2" w:rsidP="002910B2">
      <w:pPr>
        <w:pStyle w:val="ListParagraph"/>
        <w:numPr>
          <w:ilvl w:val="0"/>
          <w:numId w:val="1"/>
        </w:numPr>
      </w:pPr>
      <w:r>
        <w:t>I have used the</w:t>
      </w:r>
      <w:r>
        <w:t xml:space="preserve"> hyperparameters:</w:t>
      </w:r>
      <w:r>
        <w:t xml:space="preserve"> </w:t>
      </w:r>
      <w:r>
        <w:t>learning_rate = 1e-</w:t>
      </w:r>
      <w:r>
        <w:t xml:space="preserve">3, </w:t>
      </w:r>
      <w:r>
        <w:t>1e-</w:t>
      </w:r>
      <w:r>
        <w:t xml:space="preserve">4, </w:t>
      </w:r>
      <w:r>
        <w:t>1e-</w:t>
      </w:r>
      <w:r>
        <w:t xml:space="preserve">5, </w:t>
      </w:r>
      <w:r>
        <w:t>1e-6</w:t>
      </w:r>
      <w:r>
        <w:t xml:space="preserve">; </w:t>
      </w:r>
      <w:r>
        <w:t>iterations =</w:t>
      </w:r>
      <w:r>
        <w:t xml:space="preserve"> </w:t>
      </w:r>
      <w:r>
        <w:t>100000</w:t>
      </w:r>
      <w:r>
        <w:t xml:space="preserve">; </w:t>
      </w:r>
      <w:r>
        <w:t>weights = np.random.uniform(0, 1)</w:t>
      </w:r>
    </w:p>
    <w:p w14:paraId="7BE35B5B" w14:textId="1A7FFB39" w:rsidR="002910B2" w:rsidRDefault="002910B2" w:rsidP="002910B2">
      <w:pPr>
        <w:pStyle w:val="ListParagraph"/>
        <w:numPr>
          <w:ilvl w:val="0"/>
          <w:numId w:val="1"/>
        </w:numPr>
      </w:pPr>
      <w:r>
        <w:t>I have p</w:t>
      </w:r>
      <w:r w:rsidRPr="002910B2">
        <w:t>rint</w:t>
      </w:r>
      <w:r>
        <w:t>ed</w:t>
      </w:r>
      <w:r w:rsidRPr="002910B2">
        <w:t xml:space="preserve"> out the loss values over each iterations</w:t>
      </w:r>
      <w:r>
        <w:t xml:space="preserve"> with percentage of acciracy. </w:t>
      </w:r>
    </w:p>
    <w:p w14:paraId="49E9A889" w14:textId="77777777" w:rsidR="00291939" w:rsidRDefault="00291939" w:rsidP="002910B2">
      <w:pPr>
        <w:pStyle w:val="ListParagraph"/>
        <w:numPr>
          <w:ilvl w:val="0"/>
          <w:numId w:val="1"/>
        </w:numPr>
      </w:pPr>
      <w:r>
        <w:t xml:space="preserve">In my analysis, best accuracy 85.45% </w:t>
      </w:r>
    </w:p>
    <w:p w14:paraId="77A67F61" w14:textId="77777777" w:rsidR="00291939" w:rsidRPr="00291939" w:rsidRDefault="00291939" w:rsidP="00291939">
      <w:pPr>
        <w:pStyle w:val="HTMLPreformatted"/>
        <w:shd w:val="clear" w:color="auto" w:fill="FFFFFF"/>
        <w:wordWrap w:val="0"/>
        <w:textAlignment w:val="baseline"/>
        <w:rPr>
          <w:color w:val="000000"/>
          <w:sz w:val="21"/>
          <w:szCs w:val="21"/>
        </w:rPr>
      </w:pPr>
      <w:r>
        <w:t>(</w:t>
      </w:r>
      <w:r w:rsidRPr="00291939">
        <w:rPr>
          <w:color w:val="000000"/>
          <w:sz w:val="21"/>
          <w:szCs w:val="21"/>
        </w:rPr>
        <w:t>Iteration : 90000</w:t>
      </w:r>
    </w:p>
    <w:p w14:paraId="4971A459" w14:textId="77777777" w:rsidR="00291939" w:rsidRPr="00291939" w:rsidRDefault="00291939" w:rsidP="002919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14:ligatures w14:val="none"/>
        </w:rPr>
      </w:pPr>
      <w:r w:rsidRPr="00291939">
        <w:rPr>
          <w:rFonts w:ascii="Courier New" w:eastAsia="Times New Roman" w:hAnsi="Courier New" w:cs="Courier New"/>
          <w:color w:val="000000"/>
          <w:kern w:val="0"/>
          <w:sz w:val="21"/>
          <w:szCs w:val="21"/>
          <w14:ligatures w14:val="none"/>
        </w:rPr>
        <w:t>Loss = 0.5059757921080623</w:t>
      </w:r>
    </w:p>
    <w:p w14:paraId="760CD43C" w14:textId="5AE4B36C" w:rsidR="00291939" w:rsidRDefault="00291939" w:rsidP="002919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rsidRPr="00291939">
        <w:rPr>
          <w:rFonts w:ascii="Courier New" w:eastAsia="Times New Roman" w:hAnsi="Courier New" w:cs="Courier New"/>
          <w:color w:val="000000"/>
          <w:kern w:val="0"/>
          <w:sz w:val="21"/>
          <w:szCs w:val="21"/>
          <w14:ligatures w14:val="none"/>
        </w:rPr>
        <w:t>Accuracy = 85.45454545454545%</w:t>
      </w:r>
      <w:r>
        <w:t>)</w:t>
      </w:r>
    </w:p>
    <w:p w14:paraId="08670688" w14:textId="77777777" w:rsidR="00291939" w:rsidRDefault="00291939" w:rsidP="002919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p>
    <w:p w14:paraId="4E842CF7" w14:textId="77777777" w:rsidR="00291939" w:rsidRDefault="00291939" w:rsidP="00291939">
      <w:pPr>
        <w:pStyle w:val="ListParagraph"/>
        <w:numPr>
          <w:ilvl w:val="0"/>
          <w:numId w:val="1"/>
        </w:numPr>
      </w:pPr>
      <w:r>
        <w:t xml:space="preserve">In my analysis, best accuracy 85.45% </w:t>
      </w:r>
    </w:p>
    <w:p w14:paraId="6F455F3F" w14:textId="645C9963" w:rsidR="00291939" w:rsidRDefault="00291939" w:rsidP="00291939">
      <w:pPr>
        <w:pStyle w:val="ListParagraph"/>
        <w:numPr>
          <w:ilvl w:val="0"/>
          <w:numId w:val="1"/>
        </w:numPr>
      </w:pPr>
      <w:r>
        <w:t xml:space="preserve">I have provided the consequences for four values of learning_rate and observe that when the </w:t>
      </w:r>
      <w:r>
        <w:t>learning_rate</w:t>
      </w:r>
      <w:r>
        <w:t xml:space="preserve"> is goinng to small the loss function is increasing and accuracy is decreasing whereas when I insert </w:t>
      </w:r>
      <w:r>
        <w:t>learning_rate</w:t>
      </w:r>
      <w:r>
        <w:t xml:space="preserve"> = 1e-3 with iteration 100000, it shows minimum loss function with 85.45% accuracy.</w:t>
      </w:r>
    </w:p>
    <w:p w14:paraId="319816E6" w14:textId="15C8D76A" w:rsidR="00EA4CB6" w:rsidRDefault="00EA4CB6" w:rsidP="00EA4CB6">
      <w:pPr>
        <w:ind w:left="360"/>
      </w:pPr>
      <w:r>
        <w:t>Logistic regression is very esy to use and used to simulate the binary otcome. Logistic regression convergence quickley using the gradient descent function. Logistic regration can be extended with the Lasso and Ridge.</w:t>
      </w:r>
    </w:p>
    <w:p w14:paraId="036DF367" w14:textId="77777777" w:rsidR="00291939" w:rsidRPr="00291939" w:rsidRDefault="00291939" w:rsidP="002919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14:ligatures w14:val="none"/>
        </w:rPr>
      </w:pPr>
    </w:p>
    <w:p w14:paraId="19D1FDDD" w14:textId="77777777" w:rsidR="002910B2" w:rsidRPr="002910B2" w:rsidRDefault="002910B2" w:rsidP="002910B2"/>
    <w:sectPr w:rsidR="002910B2" w:rsidRPr="002910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MSBM10">
    <w:altName w:val="Cambria"/>
    <w:panose1 w:val="00000000000000000000"/>
    <w:charset w:val="00"/>
    <w:family w:val="roman"/>
    <w:notTrueType/>
    <w:pitch w:val="default"/>
  </w:font>
  <w:font w:name="CMMI8">
    <w:altName w:val="Cambria"/>
    <w:panose1 w:val="00000000000000000000"/>
    <w:charset w:val="00"/>
    <w:family w:val="roman"/>
    <w:notTrueType/>
    <w:pitch w:val="default"/>
  </w:font>
  <w:font w:name="CMSY8">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C3780C"/>
    <w:multiLevelType w:val="hybridMultilevel"/>
    <w:tmpl w:val="86C22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58897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0NrI0NzA3NDI2NjJQ0lEKTi0uzszPAykwrAUA017AmywAAAA="/>
  </w:docVars>
  <w:rsids>
    <w:rsidRoot w:val="00E05B4C"/>
    <w:rsid w:val="002910B2"/>
    <w:rsid w:val="00291939"/>
    <w:rsid w:val="00347931"/>
    <w:rsid w:val="004B0C49"/>
    <w:rsid w:val="0059749C"/>
    <w:rsid w:val="0091551B"/>
    <w:rsid w:val="00E05B4C"/>
    <w:rsid w:val="00EA4CB6"/>
    <w:rsid w:val="00F76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07D9C"/>
  <w15:chartTrackingRefBased/>
  <w15:docId w15:val="{51C80AB8-3C9E-405C-BF0A-2FE3035B6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551B"/>
    <w:pPr>
      <w:ind w:left="720"/>
      <w:contextualSpacing/>
    </w:pPr>
  </w:style>
  <w:style w:type="character" w:customStyle="1" w:styleId="fontstyle01">
    <w:name w:val="fontstyle01"/>
    <w:basedOn w:val="DefaultParagraphFont"/>
    <w:rsid w:val="002910B2"/>
    <w:rPr>
      <w:rFonts w:ascii="CMMI10" w:hAnsi="CMMI10" w:hint="default"/>
      <w:b w:val="0"/>
      <w:bCs w:val="0"/>
      <w:i/>
      <w:iCs/>
      <w:color w:val="000000"/>
      <w:sz w:val="22"/>
      <w:szCs w:val="22"/>
    </w:rPr>
  </w:style>
  <w:style w:type="character" w:customStyle="1" w:styleId="fontstyle21">
    <w:name w:val="fontstyle21"/>
    <w:basedOn w:val="DefaultParagraphFont"/>
    <w:rsid w:val="002910B2"/>
    <w:rPr>
      <w:rFonts w:ascii="CMSY10" w:hAnsi="CMSY10" w:hint="default"/>
      <w:b w:val="0"/>
      <w:bCs w:val="0"/>
      <w:i/>
      <w:iCs/>
      <w:color w:val="000000"/>
      <w:sz w:val="22"/>
      <w:szCs w:val="22"/>
    </w:rPr>
  </w:style>
  <w:style w:type="character" w:customStyle="1" w:styleId="fontstyle31">
    <w:name w:val="fontstyle31"/>
    <w:basedOn w:val="DefaultParagraphFont"/>
    <w:rsid w:val="002910B2"/>
    <w:rPr>
      <w:rFonts w:ascii="MSBM10" w:hAnsi="MSBM10" w:hint="default"/>
      <w:b w:val="0"/>
      <w:bCs w:val="0"/>
      <w:i w:val="0"/>
      <w:iCs w:val="0"/>
      <w:color w:val="000000"/>
      <w:sz w:val="22"/>
      <w:szCs w:val="22"/>
    </w:rPr>
  </w:style>
  <w:style w:type="character" w:customStyle="1" w:styleId="fontstyle41">
    <w:name w:val="fontstyle41"/>
    <w:basedOn w:val="DefaultParagraphFont"/>
    <w:rsid w:val="002910B2"/>
    <w:rPr>
      <w:rFonts w:ascii="CMMI8" w:hAnsi="CMMI8" w:hint="default"/>
      <w:b w:val="0"/>
      <w:bCs w:val="0"/>
      <w:i/>
      <w:iCs/>
      <w:color w:val="000000"/>
      <w:sz w:val="16"/>
      <w:szCs w:val="16"/>
    </w:rPr>
  </w:style>
  <w:style w:type="character" w:customStyle="1" w:styleId="fontstyle51">
    <w:name w:val="fontstyle51"/>
    <w:basedOn w:val="DefaultParagraphFont"/>
    <w:rsid w:val="002910B2"/>
    <w:rPr>
      <w:rFonts w:ascii="CMSY8" w:hAnsi="CMSY8" w:hint="default"/>
      <w:b w:val="0"/>
      <w:bCs w:val="0"/>
      <w:i/>
      <w:iCs/>
      <w:color w:val="000000"/>
      <w:sz w:val="16"/>
      <w:szCs w:val="16"/>
    </w:rPr>
  </w:style>
  <w:style w:type="paragraph" w:styleId="HTMLPreformatted">
    <w:name w:val="HTML Preformatted"/>
    <w:basedOn w:val="Normal"/>
    <w:link w:val="HTMLPreformattedChar"/>
    <w:uiPriority w:val="99"/>
    <w:semiHidden/>
    <w:unhideWhenUsed/>
    <w:rsid w:val="002919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291939"/>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902640">
      <w:bodyDiv w:val="1"/>
      <w:marLeft w:val="0"/>
      <w:marRight w:val="0"/>
      <w:marTop w:val="0"/>
      <w:marBottom w:val="0"/>
      <w:divBdr>
        <w:top w:val="none" w:sz="0" w:space="0" w:color="auto"/>
        <w:left w:val="none" w:sz="0" w:space="0" w:color="auto"/>
        <w:bottom w:val="none" w:sz="0" w:space="0" w:color="auto"/>
        <w:right w:val="none" w:sz="0" w:space="0" w:color="auto"/>
      </w:divBdr>
    </w:div>
    <w:div w:id="804127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2</Pages>
  <Words>622</Words>
  <Characters>3551</Characters>
  <Application>Microsoft Office Word</Application>
  <DocSecurity>0</DocSecurity>
  <Lines>29</Lines>
  <Paragraphs>8</Paragraphs>
  <ScaleCrop>false</ScaleCrop>
  <Company/>
  <LinksUpToDate>false</LinksUpToDate>
  <CharactersWithSpaces>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p Kumar Paul</dc:creator>
  <cp:keywords/>
  <dc:description/>
  <cp:lastModifiedBy>Anip Kumar Paul</cp:lastModifiedBy>
  <cp:revision>5</cp:revision>
  <dcterms:created xsi:type="dcterms:W3CDTF">2023-10-28T02:16:00Z</dcterms:created>
  <dcterms:modified xsi:type="dcterms:W3CDTF">2023-10-28T03:52:00Z</dcterms:modified>
</cp:coreProperties>
</file>